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dellín,</w:t>
      </w:r>
      <w:r>
        <w:t xml:space="preserve"> </w:t>
      </w:r>
      <w:r>
        <w:t xml:space="preserve">Colombia</w:t>
      </w:r>
    </w:p>
    <w:bookmarkStart w:id="20" w:name="Xd0d0bfa5cd600173cdf42bac95d63169c25b5c4"/>
    <w:p>
      <w:pPr>
        <w:pStyle w:val="Heading1"/>
      </w:pPr>
      <w:r>
        <w:t xml:space="preserve">Internship Application Letter for Occupational Therapist Position</w:t>
      </w:r>
    </w:p>
    <w:p>
      <w:pPr>
        <w:pStyle w:val="FirstParagraph"/>
      </w:pPr>
      <w:r>
        <w:t xml:space="preserve">Submitted to Healthcare Institutions in Medellín, Colombia</w:t>
      </w:r>
    </w:p>
    <w:bookmarkEnd w:id="20"/>
    <w:p>
      <w:pPr>
        <w:pStyle w:val="BodyText"/>
      </w:pPr>
      <w:r>
        <w:t xml:space="preserve">[Your Full Name]</w:t>
      </w:r>
      <w:r>
        <w:br/>
      </w:r>
      <w:r>
        <w:t xml:space="preserve">[Your Address]</w:t>
      </w:r>
      <w:r>
        <w:br/>
      </w:r>
      <w:r>
        <w:t xml:space="preserve">[City, Postal Code]</w:t>
      </w:r>
      <w:r>
        <w:br/>
      </w:r>
      <w:r>
        <w:t xml:space="preserve">[Email Address] | [Phone Number]</w:t>
      </w:r>
      <w:r>
        <w:br/>
      </w:r>
      <w:r>
        <w:t xml:space="preserve">October 26, 2023</w:t>
      </w:r>
    </w:p>
    <w:p>
      <w:pPr>
        <w:pStyle w:val="BodyText"/>
      </w:pPr>
      <w:r>
        <w:t xml:space="preserve">Hiring Manager</w:t>
      </w:r>
      <w:r>
        <w:br/>
      </w:r>
      <w:r>
        <w:t xml:space="preserve">Occupational Therapy Department</w:t>
      </w:r>
      <w:r>
        <w:br/>
      </w:r>
      <w:r>
        <w:t xml:space="preserve">[Hospital/Clinic Name]</w:t>
      </w:r>
      <w:r>
        <w:br/>
      </w:r>
      <w:r>
        <w:t xml:space="preserve">Medellín, Colombia</w:t>
      </w:r>
    </w:p>
    <w:p>
      <w:pPr>
        <w:pStyle w:val="BodyText"/>
      </w:pPr>
      <w:r>
        <w:t xml:space="preserve">Dear Hiring Manager,</w:t>
      </w:r>
    </w:p>
    <w:p>
      <w:pPr>
        <w:pStyle w:val="BodyText"/>
      </w:pPr>
      <w:r>
        <w:t xml:space="preserve">I am writing with profound enthusiasm to submit my application for the Occupational Therapist Internship position at your esteemed institution in Medellín, Colombia. As a dedicated and culturally attuned student completing my Bachelor of Science in Occupational Therapy at [Your University], I have meticulously prepared myself to contribute meaningfully to the vibrant healthcare landscape of Colombia Medellín—a city renowned for its innovative community-driven rehabilitation models and commitment to social transformation through therapeutic intervention.</w:t>
      </w:r>
    </w:p>
    <w:p>
      <w:pPr>
        <w:pStyle w:val="BodyText"/>
      </w:pPr>
      <w:r>
        <w:t xml:space="preserve">My academic journey has been intentionally focused on aligning with the unique needs of Colombian communities, particularly those in Medellín. I have studied under faculty members who emphasize the Colombian Occupational Therapy Association’s (COT) ethical framework and the national healthcare strategy for vulnerable populations. Courses such as "Occupational Therapy in Latin American Contexts" and "Community-Based Rehabilitation Systems" equipped me with critical insights into addressing health disparities in regions like Medellín, where initiatives such as *Medellín en Movimiento* integrate therapy into social reintegration programs. I am especially inspired by how occupational therapists in Colombia Medellín pioneer solutions for elderly care in Comuna 7, neurorehabilitation for survivors of urban violence in Comuna 13, and inclusive education for children with developmental disabilities—areas where I aim to develop practical expertise.</w:t>
      </w:r>
    </w:p>
    <w:p>
      <w:pPr>
        <w:pStyle w:val="BodyText"/>
      </w:pPr>
      <w:r>
        <w:t xml:space="preserve">My internship experience at [Previous Clinic/Hospital Name] in [City, Country] honed my clinical skills while reinforcing my understanding of culturally responsive care. During a six-month placement at a community health center serving low-income families, I assisted in developing tailored activity-based interventions for patients recovering from stroke and orthopedic surgeries. This included adapting traditional Colombian *merengue* and *cumbia* rhythms into therapeutic exercises to enhance motivation—a practice deeply rooted in local cultural identity. I also collaborated with social workers to implement the *SISBEN* (Social Stratification System) framework, ensuring services reached families in need through Colombia’s subsidized healthcare model. This experience taught me that effective occupational therapy transcends technical skill; it demands respect for cultural narratives and socioeconomic realities—a principle central to my approach as an Occupational Therapist.</w:t>
      </w:r>
    </w:p>
    <w:p>
      <w:pPr>
        <w:pStyle w:val="BodyText"/>
      </w:pPr>
      <w:r>
        <w:t xml:space="preserve">What compels me to seek this internship specifically in Medellín is the city’s leadership in transforming rehabilitation through innovation. I have followed your institution’s work with the *Centro de Rehabilitación Integral del Valle* (CRIV) and its success in integrating telehealth services into rural communities surrounding Medellín. The opportunity to learn from clinicians who design programs for disaster-affected populations (such as those impacted by the 2014 landslides in El Poblado) aligns with my academic research on "Disaster Response and Occupational Therapy in Mountainous Urban Settings." I am eager to contribute to projects that address functional limitations exacerbated by Medellín’s topography, such as accessibility challenges for residents of *barrios* (neighborhoods) with steep terrain—a context where occupational therapists play a pivotal role in adaptive home modifications and mobility training.</w:t>
      </w:r>
    </w:p>
    <w:p>
      <w:pPr>
        <w:pStyle w:val="BodyText"/>
      </w:pPr>
      <w:r>
        <w:t xml:space="preserve">As an intern, I bring fluency in Spanish (C1 level), a deep appreciation for Colombian healthcare ethics, and proficiency in using OT-specific tools like the Canadian Occupational Performance Measure (COPM) within bilingual settings. I have also completed first aid certification aligned with Colombia’s *Ministerio de Salud* standards and volunteered with *Fundación Crecer*, supporting occupational therapy services for children with cerebral palsy at a Medellín-based NGO. This immersion gave me firsthand insight into the challenges and triumphs of delivering care in a resource-rich yet complex urban environment like Medellín, where social determinants of health shape every therapeutic interaction.</w:t>
      </w:r>
    </w:p>
    <w:p>
      <w:pPr>
        <w:pStyle w:val="BodyText"/>
      </w:pPr>
      <w:r>
        <w:t xml:space="preserve">I am particularly drawn to your institution’s emphasis on *interdisciplinary collaboration*—a value that resonates with my belief that occupational therapy thrives when integrated with physiotherapy, psychology, and public health. In Medellín, where the *Sistema General de Seguridad Social en Salud* (SGSSS) prioritizes coordinated care, I am excited to learn how your team navigates referrals between clinics in the *EAPB* (Administrative Entities of Health) system. My goal as an Occupational Therapist Intern is not merely to observe but to actively support patient-centered care plans that honor Colombian cultural values of *familismo* (family centrality) and resilience (*resiliencia*), ensuring therapy aligns with each client’s community context.</w:t>
      </w:r>
    </w:p>
    <w:p>
      <w:pPr>
        <w:pStyle w:val="BodyText"/>
      </w:pPr>
      <w:r>
        <w:t xml:space="preserve">Colombia Medellín’s evolution from a city marked by violence to a global model of urban innovation has deeply inspired me. I see occupational therapy as a cornerstone of this transformation—empowering individuals to regain agency in their daily lives through meaningful participation in work, education, and community life. I am committed to upholding the highest standards set by the *Colegio Colombiano de Terapia Ocupacional* (CCTO) during my internship, while also embracing Medellín’s spirit of *alegría* (joyful perseverance). With my academic foundation in Colombian healthcare frameworks, hands-on experience with diverse populations, and unwavering dedication to community-centered practice, I am confident I can contribute immediately to your team’s mission.</w:t>
      </w:r>
    </w:p>
    <w:p>
      <w:pPr>
        <w:pStyle w:val="BodyText"/>
      </w:pPr>
      <w:r>
        <w:t xml:space="preserve">I have attached my resume and academic transcripts for your review. Thank you for considering my application for this Occupational Therapist Internship in Medellín. I welcome the opportunity to discuss how my skills and passion align with your institution’s vision during an interview at your convenience. I am eager to bring my energy, cultural sensitivity, and clinical curiosity to the dynamic healthcare environment of Colombia Medellín.</w:t>
      </w:r>
    </w:p>
    <w:p>
      <w:pPr>
        <w:pStyle w:val="BodyText"/>
      </w:pPr>
      <w:r>
        <w:t xml:space="preserve">Sincerely,</w:t>
      </w:r>
      <w:r>
        <w:br/>
      </w:r>
      <w:r>
        <w:br/>
      </w:r>
      <w:r>
        <w:t xml:space="preserve">[Your Full Name]</w:t>
      </w:r>
      <w:r>
        <w:br/>
      </w:r>
      <w:r>
        <w:t xml:space="preserve">Occupational Therapist Internship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ternship Application Letter - Medellín, Colombia</dc:title>
  <dc:creator/>
  <dc:language>en</dc:language>
  <cp:keywords/>
  <dcterms:created xsi:type="dcterms:W3CDTF">2026-07-25T07:01:35Z</dcterms:created>
  <dcterms:modified xsi:type="dcterms:W3CDTF">2026-07-25T07:01:35Z</dcterms:modified>
</cp:coreProperties>
</file>

<file path=docProps/custom.xml><?xml version="1.0" encoding="utf-8"?>
<Properties xmlns="http://schemas.openxmlformats.org/officeDocument/2006/custom-properties" xmlns:vt="http://schemas.openxmlformats.org/officeDocument/2006/docPropsVTypes"/>
</file>